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6AEA" w:rsidRPr="00BD5C42" w:rsidRDefault="004E6CD8" w:rsidP="0013025E">
      <w:pPr>
        <w:jc w:val="center"/>
        <w:rPr>
          <w:rFonts w:ascii="Trebuchet MS" w:hAnsi="Trebuchet MS"/>
          <w:b/>
          <w:sz w:val="20"/>
          <w:szCs w:val="22"/>
        </w:rPr>
      </w:pPr>
      <w:r w:rsidRPr="00500807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 wp14:anchorId="654AE872" wp14:editId="05C4559A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6CD8">
        <w:rPr>
          <w:rFonts w:ascii="Trebuchet MS" w:hAnsi="Trebuchet MS"/>
          <w:b/>
          <w:sz w:val="22"/>
          <w:szCs w:val="22"/>
        </w:rPr>
        <w:t xml:space="preserve"> </w:t>
      </w:r>
      <w:r w:rsidR="0013025E" w:rsidRPr="004E6CD8">
        <w:rPr>
          <w:rFonts w:ascii="Trebuchet MS" w:hAnsi="Trebuchet MS"/>
          <w:b/>
          <w:sz w:val="22"/>
          <w:szCs w:val="22"/>
        </w:rPr>
        <w:br/>
      </w:r>
    </w:p>
    <w:p w:rsidR="0013025E" w:rsidRDefault="00AA6AEA" w:rsidP="0013025E">
      <w:pPr>
        <w:jc w:val="center"/>
        <w:rPr>
          <w:rFonts w:ascii="Trebuchet MS" w:hAnsi="Trebuchet MS"/>
          <w:b/>
          <w:szCs w:val="22"/>
        </w:rPr>
      </w:pPr>
      <w:r>
        <w:rPr>
          <w:rFonts w:ascii="Trebuchet MS" w:hAnsi="Trebuchet MS"/>
          <w:b/>
          <w:szCs w:val="22"/>
        </w:rPr>
        <w:t xml:space="preserve">UZAKTAN EĞİTİM </w:t>
      </w:r>
      <w:r w:rsidR="00A7056C" w:rsidRPr="004E6CD8">
        <w:rPr>
          <w:rFonts w:ascii="Trebuchet MS" w:hAnsi="Trebuchet MS"/>
          <w:b/>
          <w:szCs w:val="22"/>
        </w:rPr>
        <w:t>DOKTORA</w:t>
      </w:r>
      <w:r w:rsidR="001D59C5" w:rsidRPr="004E6CD8">
        <w:rPr>
          <w:rFonts w:ascii="Trebuchet MS" w:hAnsi="Trebuchet MS"/>
          <w:b/>
          <w:szCs w:val="22"/>
        </w:rPr>
        <w:t>/SANATTA YETERLİK</w:t>
      </w:r>
      <w:r w:rsidR="0013025E" w:rsidRPr="004E6CD8">
        <w:rPr>
          <w:rFonts w:ascii="Trebuchet MS" w:hAnsi="Trebuchet MS"/>
          <w:b/>
          <w:szCs w:val="22"/>
        </w:rPr>
        <w:t xml:space="preserve"> TEZ SINAV </w:t>
      </w:r>
      <w:r w:rsidR="005770E1" w:rsidRPr="004E6CD8">
        <w:rPr>
          <w:rFonts w:ascii="Trebuchet MS" w:hAnsi="Trebuchet MS"/>
          <w:b/>
          <w:szCs w:val="22"/>
        </w:rPr>
        <w:t xml:space="preserve">BAŞVURU ve </w:t>
      </w:r>
      <w:r w:rsidR="0013025E" w:rsidRPr="004E6CD8">
        <w:rPr>
          <w:rFonts w:ascii="Trebuchet MS" w:hAnsi="Trebuchet MS"/>
          <w:b/>
          <w:szCs w:val="22"/>
        </w:rPr>
        <w:t>JÜRİ ÖNERİ FORMU</w:t>
      </w:r>
    </w:p>
    <w:p w:rsidR="00AA6AEA" w:rsidRPr="00BD5C42" w:rsidRDefault="00AA6AEA" w:rsidP="0013025E">
      <w:pPr>
        <w:jc w:val="center"/>
        <w:rPr>
          <w:rFonts w:ascii="Trebuchet MS" w:hAnsi="Trebuchet MS"/>
          <w:b/>
          <w:sz w:val="14"/>
          <w:szCs w:val="22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4253"/>
        <w:gridCol w:w="2976"/>
      </w:tblGrid>
      <w:tr w:rsidR="0013025E" w:rsidRPr="004E6CD8" w:rsidTr="00DD0014">
        <w:trPr>
          <w:trHeight w:hRule="exact" w:val="860"/>
        </w:trPr>
        <w:tc>
          <w:tcPr>
            <w:tcW w:w="10206" w:type="dxa"/>
            <w:gridSpan w:val="3"/>
            <w:vAlign w:val="center"/>
          </w:tcPr>
          <w:p w:rsidR="0013025E" w:rsidRDefault="005770E1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</w:pPr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……………………………….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 ANABİLİM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/ANASANAT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DALI BAŞKANLIĞINA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,</w:t>
            </w:r>
          </w:p>
          <w:p w:rsidR="005D108F" w:rsidRPr="005D108F" w:rsidRDefault="005D108F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  <w:szCs w:val="10"/>
              </w:rPr>
            </w:pPr>
          </w:p>
          <w:p w:rsidR="0013025E" w:rsidRPr="004E6CD8" w:rsidRDefault="00A7056C" w:rsidP="007948FF">
            <w:pPr>
              <w:ind w:left="142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5D108F">
              <w:rPr>
                <w:rFonts w:ascii="Trebuchet MS" w:hAnsi="Trebuchet MS"/>
                <w:sz w:val="21"/>
                <w:szCs w:val="21"/>
              </w:rPr>
              <w:t>Doktora</w:t>
            </w:r>
            <w:r w:rsidR="001D59C5" w:rsidRPr="005D108F">
              <w:rPr>
                <w:rFonts w:ascii="Trebuchet MS" w:hAnsi="Trebuchet MS"/>
                <w:sz w:val="21"/>
                <w:szCs w:val="21"/>
              </w:rPr>
              <w:t>/sanatta yeterlik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 tezim tamamlanarak ekte </w:t>
            </w:r>
            <w:r w:rsidR="007948FF">
              <w:rPr>
                <w:rFonts w:ascii="Trebuchet MS" w:hAnsi="Trebuchet MS"/>
                <w:sz w:val="21"/>
                <w:szCs w:val="21"/>
              </w:rPr>
              <w:t>dijital olarak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 sunulmuştur.</w:t>
            </w:r>
            <w:r w:rsidR="00D51B4F">
              <w:rPr>
                <w:rFonts w:ascii="Trebuchet MS" w:hAnsi="Trebuchet MS"/>
                <w:sz w:val="21"/>
                <w:szCs w:val="21"/>
              </w:rPr>
              <w:t>*</w:t>
            </w:r>
            <w:r w:rsidR="0013025E" w:rsidRPr="005D108F">
              <w:rPr>
                <w:rFonts w:ascii="Trebuchet MS" w:hAnsi="Trebuchet MS"/>
                <w:sz w:val="21"/>
                <w:szCs w:val="21"/>
              </w:rPr>
              <w:t xml:space="preserve"> </w:t>
            </w:r>
            <w:r w:rsidR="000E1087" w:rsidRPr="005D108F">
              <w:rPr>
                <w:rFonts w:ascii="Trebuchet MS" w:hAnsi="Trebuchet MS"/>
                <w:sz w:val="21"/>
                <w:szCs w:val="21"/>
              </w:rPr>
              <w:t>Tez benzerlik taramasının yapılması ve sınava alınmam için gereğini arz ederim.</w:t>
            </w:r>
          </w:p>
        </w:tc>
      </w:tr>
      <w:tr w:rsidR="0013025E" w:rsidRPr="004E6CD8" w:rsidTr="00DD0014">
        <w:trPr>
          <w:trHeight w:hRule="exact" w:val="393"/>
        </w:trPr>
        <w:tc>
          <w:tcPr>
            <w:tcW w:w="10206" w:type="dxa"/>
            <w:gridSpan w:val="3"/>
            <w:shd w:val="clear" w:color="auto" w:fill="D9D9D9" w:themeFill="background1" w:themeFillShade="D9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4E6CD8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4E6CD8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4E6CD8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4E6CD8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AA6AEA" w:rsidRPr="004E6CD8" w:rsidTr="00AA6AEA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 w:val="restart"/>
          </w:tcPr>
          <w:p w:rsidR="00AA6AEA" w:rsidRPr="004E6CD8" w:rsidRDefault="00AA6AEA" w:rsidP="00AA6AEA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</w:p>
        </w:tc>
      </w:tr>
      <w:tr w:rsidR="00AA6AE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AA6AE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105E12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ORCID*</w:t>
            </w:r>
            <w:r w:rsidR="00D51B4F">
              <w:rPr>
                <w:rFonts w:ascii="Trebuchet MS" w:hAnsi="Trebuchet MS"/>
                <w:bCs/>
                <w:spacing w:val="-1"/>
                <w:sz w:val="22"/>
                <w:szCs w:val="22"/>
              </w:rPr>
              <w:t>*</w:t>
            </w:r>
          </w:p>
        </w:tc>
        <w:tc>
          <w:tcPr>
            <w:tcW w:w="4253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AA6AE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2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n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pacing w:val="-2"/>
                <w:sz w:val="22"/>
                <w:szCs w:val="22"/>
              </w:rPr>
              <w:t>b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ili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m/</w:t>
            </w:r>
            <w:proofErr w:type="spellStart"/>
            <w:r w:rsidRPr="004E6CD8">
              <w:rPr>
                <w:rFonts w:ascii="Trebuchet MS" w:hAnsi="Trebuchet MS"/>
                <w:bCs/>
                <w:sz w:val="22"/>
                <w:szCs w:val="22"/>
              </w:rPr>
              <w:t>Anasanat</w:t>
            </w:r>
            <w:proofErr w:type="spellEnd"/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 xml:space="preserve"> </w:t>
            </w:r>
            <w:r w:rsidRPr="004E6CD8">
              <w:rPr>
                <w:rFonts w:ascii="Trebuchet MS" w:hAnsi="Trebuchet MS"/>
                <w:bCs/>
                <w:spacing w:val="-2"/>
                <w:sz w:val="22"/>
                <w:szCs w:val="22"/>
              </w:rPr>
              <w:t>D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lı</w:t>
            </w:r>
          </w:p>
        </w:tc>
        <w:tc>
          <w:tcPr>
            <w:tcW w:w="4253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AA6AE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4E6CD8" w:rsidTr="00DD0014">
        <w:trPr>
          <w:trHeight w:hRule="exact" w:val="504"/>
        </w:trPr>
        <w:tc>
          <w:tcPr>
            <w:tcW w:w="2977" w:type="dxa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7229" w:type="dxa"/>
            <w:gridSpan w:val="2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0"/>
                <w:szCs w:val="22"/>
              </w:rPr>
            </w:pPr>
            <w:r w:rsidRPr="004E6CD8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</w:tc>
      </w:tr>
      <w:tr w:rsidR="003906E2" w:rsidRPr="004E6CD8" w:rsidTr="00DD0014">
        <w:trPr>
          <w:trHeight w:hRule="exact" w:val="504"/>
        </w:trPr>
        <w:tc>
          <w:tcPr>
            <w:tcW w:w="10206" w:type="dxa"/>
            <w:gridSpan w:val="3"/>
            <w:vAlign w:val="center"/>
          </w:tcPr>
          <w:p w:rsidR="003906E2" w:rsidRPr="004E6CD8" w:rsidRDefault="002074F8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FF452F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ez 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vunma </w:t>
            </w:r>
            <w:r w:rsidR="00FF452F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sınavına</w:t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</w:t>
            </w:r>
            <w:r w:rsidR="003906E2" w:rsidRP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</w:t>
            </w:r>
            <w:r w:rsid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girişi</w:t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</w:t>
            </w:r>
            <w:r w:rsidR="003906E2" w:rsidRP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</w:tbl>
    <w:p w:rsidR="00020BD2" w:rsidRPr="004E6CD8" w:rsidRDefault="00020BD2" w:rsidP="00020BD2">
      <w:pPr>
        <w:pStyle w:val="GvdeMetni2"/>
        <w:rPr>
          <w:rFonts w:ascii="Trebuchet MS" w:hAnsi="Trebuchet MS"/>
          <w:b/>
          <w:sz w:val="12"/>
          <w:szCs w:val="12"/>
        </w:rPr>
      </w:pPr>
      <w:r w:rsidRPr="004E6CD8">
        <w:rPr>
          <w:rFonts w:ascii="Trebuchet MS" w:hAnsi="Trebuchet MS"/>
          <w:b/>
          <w:sz w:val="16"/>
          <w:szCs w:val="16"/>
        </w:rPr>
        <w:tab/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10"/>
        <w:gridCol w:w="3996"/>
      </w:tblGrid>
      <w:tr w:rsidR="0013025E" w:rsidRPr="004E6CD8" w:rsidTr="00BD5C42">
        <w:trPr>
          <w:trHeight w:hRule="exact" w:val="2022"/>
        </w:trPr>
        <w:tc>
          <w:tcPr>
            <w:tcW w:w="10206" w:type="dxa"/>
            <w:gridSpan w:val="2"/>
            <w:vAlign w:val="center"/>
          </w:tcPr>
          <w:p w:rsidR="0013025E" w:rsidRPr="00BD5C42" w:rsidRDefault="00BF53FB" w:rsidP="00DD0014">
            <w:pPr>
              <w:pStyle w:val="GvdeMetni"/>
              <w:ind w:left="254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  <w:r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,</w:t>
            </w:r>
          </w:p>
          <w:p w:rsidR="004E6CD8" w:rsidRPr="00BD5C42" w:rsidRDefault="004E6CD8" w:rsidP="00DD0014">
            <w:pPr>
              <w:pStyle w:val="GvdeMetni"/>
              <w:ind w:left="254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BD5C42" w:rsidRDefault="00020BD2" w:rsidP="00BD5C42">
            <w:pPr>
              <w:ind w:right="143"/>
              <w:jc w:val="both"/>
              <w:rPr>
                <w:rFonts w:ascii="Trebuchet MS" w:hAnsi="Trebuchet MS"/>
                <w:sz w:val="19"/>
                <w:szCs w:val="19"/>
              </w:rPr>
            </w:pPr>
            <w:r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Tez 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önerisi kabul edilmiş ve </w:t>
            </w:r>
            <w:r w:rsidR="00535212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ardından 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en az üç tez izlemeden</w:t>
            </w:r>
            <w:r w:rsidR="00E14EB6" w:rsidRPr="00BD5C42">
              <w:rPr>
                <w:rFonts w:ascii="Trebuchet MS" w:hAnsi="Trebuchet MS"/>
                <w:bCs/>
                <w:sz w:val="19"/>
                <w:szCs w:val="19"/>
              </w:rPr>
              <w:t>**</w:t>
            </w:r>
            <w:r w:rsidR="00D51B4F" w:rsidRPr="00BD5C42">
              <w:rPr>
                <w:rFonts w:ascii="Trebuchet MS" w:hAnsi="Trebuchet MS"/>
                <w:bCs/>
                <w:sz w:val="19"/>
                <w:szCs w:val="19"/>
              </w:rPr>
              <w:t>*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başarılı ol</w:t>
            </w:r>
            <w:r w:rsidR="000C29DC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arak 240 AKTS krediyi tamamlamış</w:t>
            </w:r>
            <w:r w:rsidR="007071DE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</w:t>
            </w:r>
            <w:r w:rsidR="008A734A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öğrencinin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tezi</w:t>
            </w:r>
            <w:r w:rsidR="0010341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, tez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</w:t>
            </w:r>
            <w:r w:rsidR="0010341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şablonuna ve </w:t>
            </w:r>
            <w:r w:rsidR="00A803A1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yazım kurallarına uygundur</w:t>
            </w:r>
            <w:r w:rsidR="00A803A1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. </w:t>
            </w:r>
            <w:r w:rsidR="00440089" w:rsidRPr="00BD5C42">
              <w:rPr>
                <w:rFonts w:ascii="Trebuchet MS" w:hAnsi="Trebuchet MS"/>
                <w:bCs/>
                <w:sz w:val="19"/>
                <w:szCs w:val="19"/>
              </w:rPr>
              <w:t>“</w:t>
            </w:r>
            <w:r w:rsidR="001D59C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Lisansüstü Eğitim</w:t>
            </w:r>
            <w:r w:rsidR="0059047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Enstitüsü Tez Savunma Sınavına Girebilmek için Aranan Yayın Koşulları</w:t>
            </w:r>
            <w:r w:rsidR="00440089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”</w:t>
            </w:r>
            <w:r w:rsidR="001B7976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’</w:t>
            </w:r>
            <w:proofErr w:type="spellStart"/>
            <w:r w:rsidR="0059047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nı</w:t>
            </w:r>
            <w:proofErr w:type="spellEnd"/>
            <w:r w:rsidR="00590475"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sağlamaktadır. </w:t>
            </w:r>
            <w:r w:rsidR="000E1087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Tez benzerlik taraması yapılması gerekmektedir. </w:t>
            </w:r>
            <w:r w:rsidR="00A803A1" w:rsidRPr="00BD5C42">
              <w:rPr>
                <w:rFonts w:ascii="Trebuchet MS" w:hAnsi="Trebuchet MS"/>
                <w:bCs/>
                <w:sz w:val="19"/>
                <w:szCs w:val="19"/>
              </w:rPr>
              <w:t>Öğrencinin</w:t>
            </w:r>
            <w:r w:rsidR="008A734A" w:rsidRPr="00BD5C42">
              <w:rPr>
                <w:rFonts w:ascii="Trebuchet MS" w:hAnsi="Trebuchet MS"/>
                <w:bCs/>
                <w:sz w:val="19"/>
                <w:szCs w:val="19"/>
              </w:rPr>
              <w:t xml:space="preserve"> tez savunması için </w:t>
            </w:r>
            <w:r w:rsidR="00103411" w:rsidRPr="00BD5C42">
              <w:rPr>
                <w:rFonts w:ascii="Trebuchet MS" w:hAnsi="Trebuchet MS"/>
                <w:sz w:val="19"/>
                <w:szCs w:val="19"/>
              </w:rPr>
              <w:t xml:space="preserve">önerilen </w:t>
            </w:r>
            <w:r w:rsidR="00017011" w:rsidRPr="00BD5C42">
              <w:rPr>
                <w:rFonts w:ascii="Trebuchet MS" w:hAnsi="Trebuchet MS"/>
                <w:sz w:val="19"/>
                <w:szCs w:val="19"/>
              </w:rPr>
              <w:t xml:space="preserve">tez sınavı jüri aday listesi ve sınav </w:t>
            </w:r>
            <w:r w:rsidR="008A734A" w:rsidRPr="00BD5C42">
              <w:rPr>
                <w:rFonts w:ascii="Trebuchet MS" w:hAnsi="Trebuchet MS"/>
                <w:sz w:val="19"/>
                <w:szCs w:val="19"/>
              </w:rPr>
              <w:t xml:space="preserve">tarihi </w:t>
            </w:r>
            <w:r w:rsidR="00017011" w:rsidRPr="00BD5C42">
              <w:rPr>
                <w:rFonts w:ascii="Trebuchet MS" w:hAnsi="Trebuchet MS"/>
                <w:sz w:val="19"/>
                <w:szCs w:val="19"/>
              </w:rPr>
              <w:t>ile y</w:t>
            </w:r>
            <w:r w:rsidR="008A734A" w:rsidRPr="00BD5C42">
              <w:rPr>
                <w:rFonts w:ascii="Trebuchet MS" w:hAnsi="Trebuchet MS"/>
                <w:sz w:val="19"/>
                <w:szCs w:val="19"/>
              </w:rPr>
              <w:t xml:space="preserve">eri aşağıda sunulmuştur. </w:t>
            </w:r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Tüm jüri üyeleri ve öğrenci, 6698 Sayılı Kişisel Verilerin Korunması Kanunu kapsamında, T.C. Yaşar Üniversitesi </w:t>
            </w:r>
            <w:proofErr w:type="spellStart"/>
            <w:r w:rsidR="00BD5C42" w:rsidRPr="00BD5C42">
              <w:rPr>
                <w:rFonts w:ascii="Trebuchet MS" w:hAnsi="Trebuchet MS"/>
                <w:sz w:val="19"/>
                <w:szCs w:val="19"/>
              </w:rPr>
              <w:t>KVKK’ya</w:t>
            </w:r>
            <w:proofErr w:type="spellEnd"/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 ilişkin Aydınlatma Metninin (</w:t>
            </w:r>
            <w:hyperlink r:id="rId9" w:history="1">
              <w:r w:rsidR="00BD5C42" w:rsidRPr="00BD5C42">
                <w:rPr>
                  <w:rStyle w:val="Kpr"/>
                  <w:rFonts w:ascii="Trebuchet MS" w:hAnsi="Trebuchet MS"/>
                  <w:sz w:val="19"/>
                  <w:szCs w:val="19"/>
                </w:rPr>
                <w:t>www.yasar.edu.tr/kvkk</w:t>
              </w:r>
            </w:hyperlink>
            <w:r w:rsidR="00BD5C42" w:rsidRPr="00BD5C42">
              <w:rPr>
                <w:rFonts w:ascii="Trebuchet MS" w:hAnsi="Trebuchet MS"/>
                <w:sz w:val="19"/>
                <w:szCs w:val="19"/>
              </w:rPr>
              <w:t xml:space="preserve">) tamamını okuyup anladığını beyan etmiştir. </w:t>
            </w:r>
          </w:p>
          <w:p w:rsidR="0013025E" w:rsidRPr="00BD5C42" w:rsidRDefault="008A734A" w:rsidP="00BD5C42">
            <w:pPr>
              <w:ind w:right="143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BD5C42">
              <w:rPr>
                <w:rFonts w:ascii="Trebuchet MS" w:hAnsi="Trebuchet MS"/>
                <w:sz w:val="19"/>
                <w:szCs w:val="19"/>
              </w:rPr>
              <w:t>Bilgilerinizi ve gereğini arz ederim.</w:t>
            </w:r>
            <w:r w:rsidRPr="00BD5C42">
              <w:rPr>
                <w:rFonts w:ascii="Trebuchet MS" w:hAnsi="Trebuchet MS"/>
                <w:b/>
                <w:sz w:val="20"/>
                <w:szCs w:val="21"/>
              </w:rPr>
              <w:t xml:space="preserve"> </w:t>
            </w:r>
          </w:p>
        </w:tc>
      </w:tr>
      <w:tr w:rsidR="00D93FF2" w:rsidRPr="004E6CD8" w:rsidTr="00DD0014">
        <w:trPr>
          <w:trHeight w:hRule="exact" w:val="711"/>
        </w:trPr>
        <w:tc>
          <w:tcPr>
            <w:tcW w:w="6210" w:type="dxa"/>
            <w:vAlign w:val="center"/>
          </w:tcPr>
          <w:p w:rsidR="004E6CD8" w:rsidRPr="00B97AB6" w:rsidRDefault="0001701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Danışmanın Adı Soyadı</w:t>
            </w:r>
            <w:r w:rsidR="00D93FF2"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96" w:type="dxa"/>
            <w:vAlign w:val="center"/>
          </w:tcPr>
          <w:p w:rsidR="00D93FF2" w:rsidRPr="004E6CD8" w:rsidRDefault="00017011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1E3CB7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</w:tc>
      </w:tr>
      <w:tr w:rsidR="00D93FF2" w:rsidRPr="004E6CD8" w:rsidTr="00B97AB6">
        <w:trPr>
          <w:trHeight w:hRule="exact" w:val="704"/>
        </w:trPr>
        <w:tc>
          <w:tcPr>
            <w:tcW w:w="6210" w:type="dxa"/>
            <w:vAlign w:val="center"/>
          </w:tcPr>
          <w:p w:rsidR="004E6CD8" w:rsidRPr="00B97AB6" w:rsidRDefault="0001701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Anabilim</w:t>
            </w:r>
            <w:r w:rsidR="001D59C5" w:rsidRPr="00B97AB6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1D59C5" w:rsidRPr="00B97AB6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B97AB6">
              <w:rPr>
                <w:rFonts w:ascii="Trebuchet MS" w:hAnsi="Trebuchet MS"/>
                <w:sz w:val="22"/>
                <w:szCs w:val="22"/>
              </w:rPr>
              <w:t xml:space="preserve"> Dalı Başkanı Adı Soyadı</w:t>
            </w:r>
            <w:r w:rsidR="00D93FF2"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96" w:type="dxa"/>
            <w:vAlign w:val="center"/>
          </w:tcPr>
          <w:p w:rsidR="00D93FF2" w:rsidRPr="004E6CD8" w:rsidRDefault="001E3CB7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</w:tc>
      </w:tr>
    </w:tbl>
    <w:p w:rsidR="0013025E" w:rsidRPr="004E6CD8" w:rsidRDefault="0013025E" w:rsidP="0013025E">
      <w:pPr>
        <w:pStyle w:val="GvdeMetni2"/>
        <w:jc w:val="center"/>
        <w:rPr>
          <w:rFonts w:ascii="Trebuchet MS" w:hAnsi="Trebuchet MS"/>
          <w:b/>
          <w:sz w:val="12"/>
          <w:szCs w:val="12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29"/>
        <w:gridCol w:w="3977"/>
      </w:tblGrid>
      <w:tr w:rsidR="00A61C61" w:rsidRPr="004E6CD8" w:rsidTr="00DD0014">
        <w:trPr>
          <w:trHeight w:hRule="exact" w:val="369"/>
        </w:trPr>
        <w:tc>
          <w:tcPr>
            <w:tcW w:w="10206" w:type="dxa"/>
            <w:gridSpan w:val="2"/>
            <w:shd w:val="clear" w:color="auto" w:fill="D9D9D9" w:themeFill="background1" w:themeFillShade="D9"/>
            <w:vAlign w:val="center"/>
          </w:tcPr>
          <w:p w:rsidR="00A61C61" w:rsidRPr="004E6CD8" w:rsidRDefault="00A61C61" w:rsidP="001F330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b/>
                <w:sz w:val="22"/>
                <w:szCs w:val="22"/>
              </w:rPr>
              <w:t>TEZ SINAVI JÜRİ ÖNERİSİ</w:t>
            </w:r>
            <w:r w:rsidR="00105E12">
              <w:rPr>
                <w:rFonts w:ascii="Trebuchet MS" w:hAnsi="Trebuchet MS"/>
                <w:sz w:val="22"/>
                <w:szCs w:val="22"/>
              </w:rPr>
              <w:t>*</w:t>
            </w:r>
            <w:r w:rsidR="00191337" w:rsidRPr="00105E12">
              <w:rPr>
                <w:rFonts w:ascii="Trebuchet MS" w:hAnsi="Trebuchet MS"/>
                <w:sz w:val="22"/>
                <w:szCs w:val="22"/>
              </w:rPr>
              <w:t>*</w:t>
            </w:r>
            <w:r w:rsidR="00D51B4F">
              <w:rPr>
                <w:rFonts w:ascii="Trebuchet MS" w:hAnsi="Trebuchet MS"/>
                <w:sz w:val="22"/>
                <w:szCs w:val="22"/>
              </w:rPr>
              <w:t>*</w:t>
            </w:r>
            <w:r w:rsidR="00E14EB6" w:rsidRPr="00105E1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647A8F" w:rsidRPr="004E6CD8" w:rsidTr="00DD0014">
        <w:trPr>
          <w:trHeight w:hRule="exact" w:val="369"/>
        </w:trPr>
        <w:tc>
          <w:tcPr>
            <w:tcW w:w="10206" w:type="dxa"/>
            <w:gridSpan w:val="2"/>
            <w:vAlign w:val="center"/>
          </w:tcPr>
          <w:p w:rsidR="00647A8F" w:rsidRPr="004E6CD8" w:rsidRDefault="00647A8F" w:rsidP="004B7EAB">
            <w:pPr>
              <w:widowControl w:val="0"/>
              <w:autoSpaceDE w:val="0"/>
              <w:autoSpaceDN w:val="0"/>
              <w:adjustRightInd w:val="0"/>
              <w:ind w:left="254" w:hanging="254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 xml:space="preserve">Danışman Oy Hakkı Önerisi: </w:t>
            </w:r>
            <w:r w:rsidR="004E6CD8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4E6CD8" w:rsidRPr="004B7EAB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AB04BD" w:rsidRPr="004B7EAB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F552DA" w:rsidRPr="004E6CD8">
              <w:rPr>
                <w:rFonts w:ascii="Trebuchet MS" w:hAnsi="Trebuchet MS"/>
                <w:sz w:val="22"/>
                <w:szCs w:val="22"/>
              </w:rPr>
              <w:t>Oy Hakkı Vardır</w:t>
            </w:r>
            <w:r w:rsidR="004E6CD8">
              <w:rPr>
                <w:rFonts w:ascii="Trebuchet MS" w:hAnsi="Trebuchet MS"/>
                <w:sz w:val="22"/>
                <w:szCs w:val="22"/>
              </w:rPr>
              <w:t>.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4E6CD8" w:rsidRPr="004B7EAB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F552DA" w:rsidRPr="004E6CD8">
              <w:rPr>
                <w:rFonts w:ascii="Trebuchet MS" w:hAnsi="Trebuchet MS"/>
                <w:sz w:val="22"/>
                <w:szCs w:val="22"/>
              </w:rPr>
              <w:t xml:space="preserve">Oy Hakkı 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>Yoktur</w:t>
            </w:r>
            <w:r w:rsidR="004E6CD8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1C61" w:rsidRPr="004E6CD8" w:rsidTr="00DD0014">
        <w:trPr>
          <w:trHeight w:hRule="exact" w:val="369"/>
        </w:trPr>
        <w:tc>
          <w:tcPr>
            <w:tcW w:w="6229" w:type="dxa"/>
            <w:vAlign w:val="center"/>
          </w:tcPr>
          <w:p w:rsidR="00A61C61" w:rsidRPr="004E6CD8" w:rsidRDefault="00A61C61" w:rsidP="00DD0014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77" w:type="dxa"/>
            <w:vAlign w:val="center"/>
          </w:tcPr>
          <w:p w:rsidR="00A61C61" w:rsidRPr="004E6CD8" w:rsidRDefault="008209CF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u ve </w:t>
            </w:r>
            <w:r w:rsidR="00705331"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B97AB6" w:rsidRPr="00B97AB6">
              <w:rPr>
                <w:rFonts w:ascii="Trebuchet MS" w:hAnsi="Trebuchet MS"/>
                <w:sz w:val="22"/>
                <w:szCs w:val="22"/>
              </w:rPr>
              <w:t xml:space="preserve"> Unvanı Adı Soyadı</w:t>
            </w:r>
            <w:r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 xml:space="preserve">2. 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 xml:space="preserve">Tez İzleme Komitesi </w:t>
            </w:r>
            <w:r w:rsidRPr="00B97AB6">
              <w:rPr>
                <w:rFonts w:ascii="Trebuchet MS" w:hAnsi="Trebuchet MS"/>
                <w:sz w:val="22"/>
                <w:szCs w:val="22"/>
              </w:rPr>
              <w:t>Üye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>si</w:t>
            </w:r>
            <w:r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  <w:bookmarkStart w:id="0" w:name="_GoBack"/>
        <w:bookmarkEnd w:id="0"/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 xml:space="preserve">3. 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>Tez İzleme Komitesi Üyesi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4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5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20F4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8120F4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6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8120F4" w:rsidRDefault="008120F4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286"/>
        </w:trPr>
        <w:tc>
          <w:tcPr>
            <w:tcW w:w="6229" w:type="dxa"/>
            <w:vAlign w:val="center"/>
          </w:tcPr>
          <w:p w:rsidR="00A61C61" w:rsidRPr="004E6CD8" w:rsidRDefault="00A61C61" w:rsidP="00B97AB6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>YEDEK ÜYELER</w:t>
            </w:r>
            <w:r w:rsidR="00105E12">
              <w:rPr>
                <w:rFonts w:ascii="Trebuchet MS" w:hAnsi="Trebuchet MS"/>
                <w:sz w:val="22"/>
                <w:szCs w:val="22"/>
              </w:rPr>
              <w:t>*</w:t>
            </w:r>
            <w:r w:rsidRPr="00105E12">
              <w:rPr>
                <w:rFonts w:ascii="Trebuchet MS" w:hAnsi="Trebuchet MS"/>
                <w:sz w:val="22"/>
                <w:szCs w:val="22"/>
              </w:rPr>
              <w:t>*</w:t>
            </w:r>
            <w:r w:rsidR="00D51B4F">
              <w:rPr>
                <w:rFonts w:ascii="Trebuchet MS" w:hAnsi="Trebuchet MS"/>
                <w:sz w:val="22"/>
                <w:szCs w:val="22"/>
              </w:rPr>
              <w:t>*</w:t>
            </w:r>
            <w:r w:rsidR="00191337" w:rsidRPr="00105E12">
              <w:rPr>
                <w:rFonts w:ascii="Trebuchet MS" w:hAnsi="Trebuchet MS"/>
                <w:sz w:val="22"/>
                <w:szCs w:val="22"/>
              </w:rPr>
              <w:t>*</w:t>
            </w:r>
            <w:r w:rsidR="00E14EB6" w:rsidRPr="00105E1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  <w:tc>
          <w:tcPr>
            <w:tcW w:w="3977" w:type="dxa"/>
          </w:tcPr>
          <w:p w:rsidR="00A61C61" w:rsidRPr="004E6CD8" w:rsidRDefault="008209CF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u ve </w:t>
            </w:r>
            <w:r w:rsidR="00705331"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1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2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4E6CD8" w:rsidRPr="00C423BE" w:rsidRDefault="004E6CD8" w:rsidP="004E6CD8">
      <w:pPr>
        <w:pStyle w:val="GvdeMetni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Style w:val="TabloKlavuzu"/>
        <w:tblW w:w="10206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985"/>
        <w:gridCol w:w="2976"/>
      </w:tblGrid>
      <w:tr w:rsidR="004E6CD8" w:rsidRPr="00C423BE" w:rsidTr="00AA6AEA">
        <w:trPr>
          <w:trHeight w:val="45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:rsidR="004E6CD8" w:rsidRPr="00AA6AEA" w:rsidRDefault="004E6CD8" w:rsidP="00DD0014">
            <w:pPr>
              <w:pStyle w:val="GvdeMetni2"/>
              <w:ind w:hanging="107"/>
              <w:rPr>
                <w:rFonts w:ascii="Trebuchet MS" w:hAnsi="Trebuchet MS"/>
                <w:sz w:val="22"/>
                <w:szCs w:val="16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Önerilen Tarihi: 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:rsidR="004E6CD8" w:rsidRPr="00C423BE" w:rsidRDefault="00B97AB6" w:rsidP="00F832A1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proofErr w:type="gramStart"/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</w:t>
            </w:r>
            <w:proofErr w:type="gramEnd"/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                                   </w:t>
            </w: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:rsidR="004E6CD8" w:rsidRPr="00C423BE" w:rsidRDefault="00B97AB6" w:rsidP="00910B10">
            <w:pPr>
              <w:pStyle w:val="GvdeMetni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AA6AE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  <w:r w:rsidR="00AA6AEA" w:rsidRPr="00910B10">
              <w:rPr>
                <w:rStyle w:val="Kpr"/>
                <w:rFonts w:ascii="Trebuchet MS" w:hAnsi="Trebuchet MS"/>
                <w:b/>
                <w:sz w:val="16"/>
                <w:szCs w:val="16"/>
              </w:rPr>
              <w:t>http://</w:t>
            </w:r>
            <w:r w:rsidR="00910B10" w:rsidRPr="00910B10">
              <w:rPr>
                <w:rStyle w:val="Kpr"/>
                <w:rFonts w:ascii="Trebuchet MS" w:hAnsi="Trebuchet MS"/>
                <w:b/>
                <w:sz w:val="16"/>
                <w:szCs w:val="16"/>
              </w:rPr>
              <w:t>webinar.</w:t>
            </w:r>
            <w:r w:rsidR="00AA6AEA" w:rsidRPr="00910B10">
              <w:rPr>
                <w:rStyle w:val="Kpr"/>
                <w:rFonts w:ascii="Trebuchet MS" w:hAnsi="Trebuchet MS"/>
                <w:b/>
                <w:sz w:val="16"/>
                <w:szCs w:val="16"/>
              </w:rPr>
              <w:t>yasar.edu.tr</w:t>
            </w:r>
            <w:r w:rsid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</w:t>
            </w:r>
            <w:r w:rsidR="00AA6AEA" w:rsidRPr="00327B18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</w:t>
            </w:r>
          </w:p>
        </w:tc>
      </w:tr>
    </w:tbl>
    <w:p w:rsidR="001F3300" w:rsidRDefault="001F3300" w:rsidP="00DD0014">
      <w:pPr>
        <w:pStyle w:val="GvdeMetni2"/>
        <w:ind w:right="139"/>
        <w:jc w:val="both"/>
        <w:rPr>
          <w:rFonts w:ascii="Trebuchet MS" w:hAnsi="Trebuchet MS"/>
          <w:szCs w:val="18"/>
        </w:rPr>
      </w:pPr>
    </w:p>
    <w:p w:rsidR="001F3300" w:rsidRDefault="001F3300" w:rsidP="00DD0014">
      <w:pPr>
        <w:pStyle w:val="GvdeMetni2"/>
        <w:ind w:right="139"/>
        <w:jc w:val="both"/>
        <w:rPr>
          <w:rFonts w:ascii="Trebuchet MS" w:hAnsi="Trebuchet MS"/>
          <w:szCs w:val="18"/>
        </w:rPr>
      </w:pPr>
    </w:p>
    <w:p w:rsidR="008D4D1E" w:rsidRPr="00B97AB6" w:rsidRDefault="004E6CD8" w:rsidP="008D4D1E">
      <w:pPr>
        <w:pStyle w:val="GvdeMetni2"/>
        <w:ind w:right="139"/>
        <w:jc w:val="both"/>
        <w:rPr>
          <w:rFonts w:ascii="Trebuchet MS" w:hAnsi="Trebuchet MS"/>
          <w:i/>
          <w:szCs w:val="18"/>
        </w:rPr>
      </w:pPr>
      <w:r w:rsidRPr="00B97AB6">
        <w:rPr>
          <w:rFonts w:ascii="Trebuchet MS" w:hAnsi="Trebuchet MS"/>
          <w:i/>
          <w:szCs w:val="18"/>
        </w:rPr>
        <w:t>*</w:t>
      </w:r>
      <w:r w:rsidR="00191337" w:rsidRPr="00B97AB6">
        <w:rPr>
          <w:rFonts w:ascii="Trebuchet MS" w:hAnsi="Trebuchet MS"/>
          <w:i/>
          <w:szCs w:val="18"/>
        </w:rPr>
        <w:t xml:space="preserve"> </w:t>
      </w:r>
      <w:r w:rsidR="008D4D1E">
        <w:rPr>
          <w:rFonts w:ascii="Trebuchet MS" w:hAnsi="Trebuchet MS"/>
          <w:i/>
          <w:szCs w:val="18"/>
        </w:rPr>
        <w:t xml:space="preserve">Öğrenci, dijital kopyayı jüri üyelerine ulaştırmakla da yükümlüdür. </w:t>
      </w:r>
    </w:p>
    <w:p w:rsidR="00191337" w:rsidRPr="00B97AB6" w:rsidRDefault="00D51B4F" w:rsidP="00590475">
      <w:pPr>
        <w:pStyle w:val="GvdeMetni2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</w:rPr>
        <w:t xml:space="preserve">** </w:t>
      </w:r>
      <w:r w:rsidR="00191337" w:rsidRPr="00B97AB6">
        <w:rPr>
          <w:rFonts w:ascii="Trebuchet MS" w:hAnsi="Trebuchet MS"/>
          <w:i/>
          <w:szCs w:val="18"/>
        </w:rPr>
        <w:t>ORCID (</w:t>
      </w:r>
      <w:r w:rsidR="00191337" w:rsidRPr="00B97AB6">
        <w:rPr>
          <w:rFonts w:ascii="Trebuchet MS" w:hAnsi="Trebuchet MS"/>
          <w:i/>
          <w:szCs w:val="18"/>
          <w:lang w:val="en-US"/>
        </w:rPr>
        <w:t>Open Researcher and Contributor ID</w:t>
      </w:r>
      <w:r w:rsidR="00191337" w:rsidRPr="00B97AB6">
        <w:rPr>
          <w:rFonts w:ascii="Trebuchet MS" w:hAnsi="Trebuchet MS"/>
          <w:i/>
          <w:szCs w:val="18"/>
        </w:rPr>
        <w:t xml:space="preserve">): </w:t>
      </w:r>
      <w:hyperlink r:id="rId10" w:history="1">
        <w:r w:rsidR="00191337" w:rsidRPr="00B97AB6">
          <w:rPr>
            <w:rStyle w:val="Kpr"/>
            <w:rFonts w:ascii="Trebuchet MS" w:hAnsi="Trebuchet MS"/>
            <w:i/>
            <w:szCs w:val="18"/>
          </w:rPr>
          <w:t>https://orcid.org/</w:t>
        </w:r>
      </w:hyperlink>
      <w:r w:rsidR="00191337" w:rsidRPr="00B97AB6">
        <w:rPr>
          <w:rFonts w:ascii="Trebuchet MS" w:hAnsi="Trebuchet MS"/>
          <w:i/>
          <w:szCs w:val="18"/>
        </w:rPr>
        <w:t xml:space="preserve"> adresinden alınmaktadır.</w:t>
      </w:r>
    </w:p>
    <w:p w:rsidR="00E14EB6" w:rsidRPr="00B97AB6" w:rsidRDefault="00E14EB6" w:rsidP="00E14EB6">
      <w:pPr>
        <w:jc w:val="both"/>
        <w:rPr>
          <w:rFonts w:ascii="Trebuchet MS" w:hAnsi="Trebuchet MS"/>
          <w:i/>
          <w:sz w:val="18"/>
          <w:szCs w:val="18"/>
        </w:rPr>
      </w:pPr>
      <w:r w:rsidRPr="00B97AB6">
        <w:rPr>
          <w:rFonts w:ascii="Trebuchet MS" w:hAnsi="Trebuchet MS"/>
          <w:i/>
          <w:sz w:val="18"/>
          <w:szCs w:val="18"/>
        </w:rPr>
        <w:t>**</w:t>
      </w:r>
      <w:r w:rsidR="00D51B4F">
        <w:rPr>
          <w:rFonts w:ascii="Trebuchet MS" w:hAnsi="Trebuchet MS"/>
          <w:i/>
          <w:sz w:val="18"/>
          <w:szCs w:val="18"/>
        </w:rPr>
        <w:t>*</w:t>
      </w:r>
      <w:r w:rsidRPr="00B97AB6">
        <w:rPr>
          <w:rFonts w:ascii="Trebuchet MS" w:hAnsi="Trebuchet MS"/>
          <w:i/>
          <w:sz w:val="18"/>
          <w:szCs w:val="18"/>
        </w:rPr>
        <w:t xml:space="preserve">  Tez İzleme koşulu Sanatta Yeterlik Öğrencileri için geçerli değildir.</w:t>
      </w:r>
    </w:p>
    <w:p w:rsidR="0038128F" w:rsidRPr="00B97AB6" w:rsidRDefault="00105E12" w:rsidP="00590475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>*</w:t>
      </w:r>
      <w:r w:rsidR="00D51B4F">
        <w:rPr>
          <w:rFonts w:ascii="Trebuchet MS" w:hAnsi="Trebuchet MS"/>
          <w:i/>
          <w:sz w:val="18"/>
          <w:szCs w:val="18"/>
        </w:rPr>
        <w:t>*</w:t>
      </w:r>
      <w:r w:rsidR="00191337" w:rsidRPr="00B97AB6">
        <w:rPr>
          <w:rFonts w:ascii="Trebuchet MS" w:hAnsi="Trebuchet MS"/>
          <w:i/>
          <w:sz w:val="18"/>
          <w:szCs w:val="18"/>
        </w:rPr>
        <w:t>*</w:t>
      </w:r>
      <w:r w:rsidR="00E14EB6" w:rsidRPr="00B97AB6">
        <w:rPr>
          <w:rFonts w:ascii="Trebuchet MS" w:hAnsi="Trebuchet MS"/>
          <w:i/>
          <w:sz w:val="18"/>
          <w:szCs w:val="18"/>
        </w:rPr>
        <w:t>*</w:t>
      </w:r>
      <w:r w:rsidR="008A734A" w:rsidRPr="00B97AB6">
        <w:rPr>
          <w:rFonts w:ascii="Trebuchet MS" w:hAnsi="Trebuchet MS"/>
          <w:i/>
          <w:sz w:val="18"/>
          <w:szCs w:val="18"/>
        </w:rPr>
        <w:t xml:space="preserve"> </w:t>
      </w:r>
      <w:r w:rsidR="00675779" w:rsidRPr="00B97AB6">
        <w:rPr>
          <w:rFonts w:ascii="Trebuchet MS" w:hAnsi="Trebuchet MS"/>
          <w:i/>
          <w:sz w:val="18"/>
          <w:szCs w:val="18"/>
        </w:rPr>
        <w:t xml:space="preserve">Tez jürisi, üçü öğrencinin tez izleme komitesinde yer alan öğretim üyeleri ve en az ikisi farklı bir üniversiteden olmak üzere danışman </w:t>
      </w:r>
      <w:r w:rsidR="00590475" w:rsidRPr="00B97AB6">
        <w:rPr>
          <w:rFonts w:ascii="Trebuchet MS" w:hAnsi="Trebuchet MS"/>
          <w:i/>
          <w:sz w:val="18"/>
          <w:szCs w:val="18"/>
        </w:rPr>
        <w:t>dâhil</w:t>
      </w:r>
      <w:r w:rsidR="00675779" w:rsidRPr="00B97AB6">
        <w:rPr>
          <w:rFonts w:ascii="Trebuchet MS" w:hAnsi="Trebuchet MS"/>
          <w:i/>
          <w:sz w:val="18"/>
          <w:szCs w:val="18"/>
        </w:rPr>
        <w:t xml:space="preserve"> 5 öğretim üyesinden oluşur. Danışmanın oy hakkı olup olmadığı hususunda </w:t>
      </w:r>
      <w:r w:rsidR="000556B4" w:rsidRPr="00B97AB6">
        <w:rPr>
          <w:rFonts w:ascii="Trebuchet MS" w:hAnsi="Trebuchet MS"/>
          <w:i/>
          <w:sz w:val="18"/>
          <w:szCs w:val="18"/>
        </w:rPr>
        <w:t xml:space="preserve">öneri üzerine </w:t>
      </w:r>
      <w:r w:rsidR="00675779" w:rsidRPr="00B97AB6">
        <w:rPr>
          <w:rFonts w:ascii="Trebuchet MS" w:hAnsi="Trebuchet MS"/>
          <w:i/>
          <w:sz w:val="18"/>
          <w:szCs w:val="18"/>
        </w:rPr>
        <w:t>enstitü yönetim kurulu karar verir. Danışmanın oy hakkı yoksa jüri 6 öğretim üyesinden oluşur. İkinci tez danışmanı oy hakkı olmaksızın jüride yer alabilir</w:t>
      </w:r>
      <w:r w:rsidR="0054136A" w:rsidRPr="00B97AB6">
        <w:rPr>
          <w:rFonts w:ascii="Trebuchet MS" w:hAnsi="Trebuchet MS"/>
          <w:i/>
          <w:sz w:val="18"/>
          <w:szCs w:val="18"/>
        </w:rPr>
        <w:t>.</w:t>
      </w:r>
    </w:p>
    <w:p w:rsidR="00147EEC" w:rsidRPr="00B97AB6" w:rsidRDefault="005770E1" w:rsidP="00590475">
      <w:pPr>
        <w:jc w:val="both"/>
        <w:rPr>
          <w:rFonts w:ascii="Trebuchet MS" w:hAnsi="Trebuchet MS"/>
          <w:i/>
          <w:sz w:val="18"/>
          <w:szCs w:val="18"/>
        </w:rPr>
      </w:pPr>
      <w:r w:rsidRPr="00B97AB6">
        <w:rPr>
          <w:rFonts w:ascii="Trebuchet MS" w:hAnsi="Trebuchet MS"/>
          <w:i/>
          <w:sz w:val="18"/>
          <w:szCs w:val="18"/>
        </w:rPr>
        <w:t>*</w:t>
      </w:r>
      <w:r w:rsidR="00E14EB6" w:rsidRPr="00B97AB6">
        <w:rPr>
          <w:rFonts w:ascii="Trebuchet MS" w:hAnsi="Trebuchet MS"/>
          <w:i/>
          <w:sz w:val="18"/>
          <w:szCs w:val="18"/>
        </w:rPr>
        <w:t>*</w:t>
      </w:r>
      <w:r w:rsidR="00D51B4F">
        <w:rPr>
          <w:rFonts w:ascii="Trebuchet MS" w:hAnsi="Trebuchet MS"/>
          <w:i/>
          <w:sz w:val="18"/>
          <w:szCs w:val="18"/>
        </w:rPr>
        <w:t>*</w:t>
      </w:r>
      <w:r w:rsidR="00647A8F" w:rsidRPr="00B97AB6">
        <w:rPr>
          <w:rFonts w:ascii="Trebuchet MS" w:hAnsi="Trebuchet MS"/>
          <w:i/>
          <w:sz w:val="18"/>
          <w:szCs w:val="18"/>
        </w:rPr>
        <w:t>*</w:t>
      </w:r>
      <w:r w:rsidR="00191337" w:rsidRPr="00B97AB6">
        <w:rPr>
          <w:rFonts w:ascii="Trebuchet MS" w:hAnsi="Trebuchet MS"/>
          <w:i/>
          <w:sz w:val="18"/>
          <w:szCs w:val="18"/>
        </w:rPr>
        <w:t>*</w:t>
      </w:r>
      <w:r w:rsidRPr="00B97AB6">
        <w:rPr>
          <w:rFonts w:ascii="Trebuchet MS" w:hAnsi="Trebuchet MS"/>
          <w:i/>
          <w:sz w:val="18"/>
          <w:szCs w:val="18"/>
        </w:rPr>
        <w:t xml:space="preserve"> </w:t>
      </w:r>
      <w:r w:rsidR="00AE47C9" w:rsidRPr="00B97AB6">
        <w:rPr>
          <w:rFonts w:ascii="Trebuchet MS" w:hAnsi="Trebuchet MS"/>
          <w:i/>
          <w:sz w:val="18"/>
          <w:szCs w:val="18"/>
        </w:rPr>
        <w:t>Önerilen yedek üyesinin bir tanesinin kurum içinden diğerinin ise farklı bir üniversiteden öğretim üyesi olması gerekmektedir.</w:t>
      </w:r>
      <w:r w:rsidR="00B3552C" w:rsidRPr="00B97AB6">
        <w:rPr>
          <w:rFonts w:ascii="Trebuchet MS" w:hAnsi="Trebuchet MS"/>
          <w:i/>
          <w:sz w:val="18"/>
          <w:szCs w:val="18"/>
        </w:rPr>
        <w:t xml:space="preserve">  </w:t>
      </w:r>
    </w:p>
    <w:p w:rsidR="00E14EB6" w:rsidRPr="00E14EB6" w:rsidRDefault="00E14EB6">
      <w:pPr>
        <w:jc w:val="both"/>
        <w:rPr>
          <w:rFonts w:ascii="Trebuchet MS" w:hAnsi="Trebuchet MS"/>
          <w:sz w:val="18"/>
          <w:szCs w:val="18"/>
        </w:rPr>
      </w:pPr>
    </w:p>
    <w:sectPr w:rsidR="00E14EB6" w:rsidRPr="00E14EB6" w:rsidSect="00DD0014">
      <w:headerReference w:type="default" r:id="rId11"/>
      <w:pgSz w:w="11906" w:h="16838" w:code="9"/>
      <w:pgMar w:top="284" w:right="851" w:bottom="0" w:left="85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4AD" w:rsidRDefault="00B354AD">
      <w:r>
        <w:separator/>
      </w:r>
    </w:p>
  </w:endnote>
  <w:endnote w:type="continuationSeparator" w:id="0">
    <w:p w:rsidR="00B354AD" w:rsidRDefault="00B35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4AD" w:rsidRDefault="00B354AD">
      <w:r>
        <w:separator/>
      </w:r>
    </w:p>
  </w:footnote>
  <w:footnote w:type="continuationSeparator" w:id="0">
    <w:p w:rsidR="00B354AD" w:rsidRDefault="00B354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768D" w:rsidRDefault="006945C3" w:rsidP="006945C3">
    <w:pPr>
      <w:pStyle w:val="stBilgi"/>
      <w:tabs>
        <w:tab w:val="left" w:pos="4215"/>
        <w:tab w:val="center" w:pos="5102"/>
        <w:tab w:val="left" w:pos="9480"/>
      </w:tabs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TM3NTE3NTcwsLBQ0lEKTi0uzszPAykwqgUAXCSotCwAAAA="/>
  </w:docVars>
  <w:rsids>
    <w:rsidRoot w:val="00CF0C36"/>
    <w:rsid w:val="00017011"/>
    <w:rsid w:val="00020BD2"/>
    <w:rsid w:val="0003571B"/>
    <w:rsid w:val="00036E2E"/>
    <w:rsid w:val="000556B4"/>
    <w:rsid w:val="00091279"/>
    <w:rsid w:val="00092FAD"/>
    <w:rsid w:val="000935E7"/>
    <w:rsid w:val="000C29DC"/>
    <w:rsid w:val="000D0A07"/>
    <w:rsid w:val="000E1087"/>
    <w:rsid w:val="00103411"/>
    <w:rsid w:val="00103E2A"/>
    <w:rsid w:val="00105E12"/>
    <w:rsid w:val="001210E5"/>
    <w:rsid w:val="0012441E"/>
    <w:rsid w:val="00127707"/>
    <w:rsid w:val="0013025E"/>
    <w:rsid w:val="00142420"/>
    <w:rsid w:val="001812D8"/>
    <w:rsid w:val="0018260D"/>
    <w:rsid w:val="00191337"/>
    <w:rsid w:val="001B6C28"/>
    <w:rsid w:val="001B7976"/>
    <w:rsid w:val="001C2ED1"/>
    <w:rsid w:val="001D536E"/>
    <w:rsid w:val="001D59C5"/>
    <w:rsid w:val="001E3CB7"/>
    <w:rsid w:val="001F3300"/>
    <w:rsid w:val="00206D88"/>
    <w:rsid w:val="002074F8"/>
    <w:rsid w:val="002215CA"/>
    <w:rsid w:val="002235A6"/>
    <w:rsid w:val="00244032"/>
    <w:rsid w:val="00245325"/>
    <w:rsid w:val="0032543C"/>
    <w:rsid w:val="00355950"/>
    <w:rsid w:val="00364F6F"/>
    <w:rsid w:val="00373B01"/>
    <w:rsid w:val="0038128F"/>
    <w:rsid w:val="003906E2"/>
    <w:rsid w:val="003C0A28"/>
    <w:rsid w:val="003C3496"/>
    <w:rsid w:val="003C50A6"/>
    <w:rsid w:val="00440089"/>
    <w:rsid w:val="004741DB"/>
    <w:rsid w:val="004B7EAB"/>
    <w:rsid w:val="004E6CD8"/>
    <w:rsid w:val="004F1012"/>
    <w:rsid w:val="00503E01"/>
    <w:rsid w:val="00535212"/>
    <w:rsid w:val="0054136A"/>
    <w:rsid w:val="005770E1"/>
    <w:rsid w:val="00590475"/>
    <w:rsid w:val="005D108F"/>
    <w:rsid w:val="005E20D5"/>
    <w:rsid w:val="005E7720"/>
    <w:rsid w:val="00615A90"/>
    <w:rsid w:val="00627344"/>
    <w:rsid w:val="00647A8F"/>
    <w:rsid w:val="00675779"/>
    <w:rsid w:val="006945C3"/>
    <w:rsid w:val="006D7382"/>
    <w:rsid w:val="00705331"/>
    <w:rsid w:val="007071DE"/>
    <w:rsid w:val="007168D3"/>
    <w:rsid w:val="00793185"/>
    <w:rsid w:val="007948FF"/>
    <w:rsid w:val="007A54DD"/>
    <w:rsid w:val="007C004F"/>
    <w:rsid w:val="007D61E4"/>
    <w:rsid w:val="007E0249"/>
    <w:rsid w:val="007E54F0"/>
    <w:rsid w:val="007F16A8"/>
    <w:rsid w:val="008120F4"/>
    <w:rsid w:val="00812F3D"/>
    <w:rsid w:val="008209CF"/>
    <w:rsid w:val="0082758E"/>
    <w:rsid w:val="00835575"/>
    <w:rsid w:val="00863E5F"/>
    <w:rsid w:val="00864FF7"/>
    <w:rsid w:val="008A734A"/>
    <w:rsid w:val="008B410B"/>
    <w:rsid w:val="008D233E"/>
    <w:rsid w:val="008D4D1E"/>
    <w:rsid w:val="00910B10"/>
    <w:rsid w:val="0093652D"/>
    <w:rsid w:val="00980834"/>
    <w:rsid w:val="00A02696"/>
    <w:rsid w:val="00A11EB9"/>
    <w:rsid w:val="00A61C61"/>
    <w:rsid w:val="00A7056C"/>
    <w:rsid w:val="00A71BC7"/>
    <w:rsid w:val="00A803A1"/>
    <w:rsid w:val="00A80771"/>
    <w:rsid w:val="00A9796E"/>
    <w:rsid w:val="00AA6AEA"/>
    <w:rsid w:val="00AB04BD"/>
    <w:rsid w:val="00AD2753"/>
    <w:rsid w:val="00AE47C9"/>
    <w:rsid w:val="00B32238"/>
    <w:rsid w:val="00B354AD"/>
    <w:rsid w:val="00B3552C"/>
    <w:rsid w:val="00B379F2"/>
    <w:rsid w:val="00B9513B"/>
    <w:rsid w:val="00B95ECA"/>
    <w:rsid w:val="00B97AB6"/>
    <w:rsid w:val="00BA25C5"/>
    <w:rsid w:val="00BD5C42"/>
    <w:rsid w:val="00BE380B"/>
    <w:rsid w:val="00BF53FB"/>
    <w:rsid w:val="00C01415"/>
    <w:rsid w:val="00C1554F"/>
    <w:rsid w:val="00C34181"/>
    <w:rsid w:val="00C37100"/>
    <w:rsid w:val="00C42246"/>
    <w:rsid w:val="00C63CA5"/>
    <w:rsid w:val="00C8014C"/>
    <w:rsid w:val="00CF0C36"/>
    <w:rsid w:val="00CF215F"/>
    <w:rsid w:val="00D51B4F"/>
    <w:rsid w:val="00D66C8D"/>
    <w:rsid w:val="00D93FF2"/>
    <w:rsid w:val="00D9572B"/>
    <w:rsid w:val="00DB64A9"/>
    <w:rsid w:val="00DC308D"/>
    <w:rsid w:val="00DD0014"/>
    <w:rsid w:val="00E04F3D"/>
    <w:rsid w:val="00E14EB6"/>
    <w:rsid w:val="00E22609"/>
    <w:rsid w:val="00E34952"/>
    <w:rsid w:val="00E66318"/>
    <w:rsid w:val="00E714AC"/>
    <w:rsid w:val="00E95A2E"/>
    <w:rsid w:val="00ED3D13"/>
    <w:rsid w:val="00ED557A"/>
    <w:rsid w:val="00EE3BA0"/>
    <w:rsid w:val="00EF1AA0"/>
    <w:rsid w:val="00F36C6D"/>
    <w:rsid w:val="00F552DA"/>
    <w:rsid w:val="00F55C60"/>
    <w:rsid w:val="00F77A16"/>
    <w:rsid w:val="00FA122C"/>
    <w:rsid w:val="00FA6E7C"/>
    <w:rsid w:val="00FB291C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D52DA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2">
    <w:name w:val="Body Text 2"/>
    <w:basedOn w:val="Normal"/>
    <w:link w:val="GvdeMetni2Char"/>
    <w:rsid w:val="0013025E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GvdeMetni">
    <w:name w:val="Body Text"/>
    <w:basedOn w:val="Normal"/>
    <w:link w:val="GvdeMetniChar"/>
    <w:rsid w:val="0013025E"/>
    <w:pPr>
      <w:jc w:val="both"/>
    </w:pPr>
  </w:style>
  <w:style w:type="character" w:customStyle="1" w:styleId="GvdeMetniChar">
    <w:name w:val="Gövde Metni Char"/>
    <w:basedOn w:val="VarsaylanParagrafYazTipi"/>
    <w:link w:val="GvdeMetni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9047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90475"/>
    <w:rPr>
      <w:rFonts w:ascii="Segoe UI" w:eastAsia="Times New Roman" w:hAnsi="Segoe UI" w:cs="Segoe UI"/>
      <w:sz w:val="18"/>
      <w:szCs w:val="18"/>
      <w:lang w:eastAsia="tr-TR"/>
    </w:rPr>
  </w:style>
  <w:style w:type="character" w:styleId="Kpr">
    <w:name w:val="Hyperlink"/>
    <w:basedOn w:val="VarsaylanParagrafYazTipi"/>
    <w:uiPriority w:val="99"/>
    <w:unhideWhenUsed/>
    <w:rsid w:val="00191337"/>
    <w:rPr>
      <w:color w:val="0000FF"/>
      <w:u w:val="single"/>
    </w:rPr>
  </w:style>
  <w:style w:type="character" w:styleId="SonNotBavurusu">
    <w:name w:val="endnote reference"/>
    <w:basedOn w:val="VarsaylanParagrafYazTipi"/>
    <w:semiHidden/>
    <w:unhideWhenUsed/>
    <w:rsid w:val="00191337"/>
    <w:rPr>
      <w:vertAlign w:val="superscript"/>
    </w:rPr>
  </w:style>
  <w:style w:type="table" w:styleId="TabloKlavuzu">
    <w:name w:val="Table Grid"/>
    <w:basedOn w:val="NormalTablo"/>
    <w:uiPriority w:val="39"/>
    <w:rsid w:val="004E6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8D4D1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D4D1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D4D1E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B36BA-214C-44E2-9FA3-40BDF0288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referee.1</cp:lastModifiedBy>
  <cp:revision>4</cp:revision>
  <dcterms:created xsi:type="dcterms:W3CDTF">2020-12-06T16:33:00Z</dcterms:created>
  <dcterms:modified xsi:type="dcterms:W3CDTF">2020-12-06T16:38:00Z</dcterms:modified>
</cp:coreProperties>
</file>